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707526E6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</w:t>
            </w:r>
            <w:r w:rsidR="002E56C1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2E56C1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870971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433263F3" w:rsidR="004715BA" w:rsidRDefault="00D640C5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12E8DEF1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56127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041C3B88" w:rsidR="004715BA" w:rsidRDefault="00D640C5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ams 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DEC8B16" w14:textId="77777777" w:rsidR="005241E2" w:rsidRDefault="005241E2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Pr="005D43CF" w:rsidRDefault="006E2068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Approval of the Meeting Agenda</w:t>
      </w:r>
    </w:p>
    <w:p w14:paraId="6F066B77" w14:textId="7B087B94" w:rsidR="006E2068" w:rsidRPr="005D43CF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CN introduces the agenda for </w:t>
      </w:r>
      <w:r w:rsidR="00D20E1C"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today’s</w:t>
      </w: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meeting and asks for a motion to approve. </w:t>
      </w:r>
    </w:p>
    <w:p w14:paraId="7AB102E9" w14:textId="73C9A7FE" w:rsidR="006130A4" w:rsidRPr="005D43CF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</w:r>
    </w:p>
    <w:p w14:paraId="588233D4" w14:textId="239D01F9" w:rsidR="006130A4" w:rsidRPr="005D43CF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  <w:t xml:space="preserve">Proposed: </w:t>
      </w:r>
      <w:r w:rsidR="00763D93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ND</w:t>
      </w: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Seconded: </w:t>
      </w:r>
      <w:r w:rsidR="00763D93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LK</w:t>
      </w:r>
    </w:p>
    <w:p w14:paraId="7713BCB8" w14:textId="22977EC5" w:rsidR="00990E46" w:rsidRPr="005D43CF" w:rsidRDefault="00990E46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</w:r>
      <w:r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 xml:space="preserve">Vote: </w:t>
      </w:r>
      <w:r w:rsidR="003D1D54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9</w:t>
      </w:r>
      <w:r w:rsidR="00D15A08"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-0-</w:t>
      </w:r>
      <w:r w:rsidR="008D2089"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0</w:t>
      </w:r>
    </w:p>
    <w:p w14:paraId="4F85E492" w14:textId="77777777" w:rsidR="00B24A24" w:rsidRPr="005D43CF" w:rsidRDefault="00B24A2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color w:val="222222"/>
          <w:sz w:val="20"/>
          <w:szCs w:val="20"/>
        </w:rPr>
      </w:pPr>
    </w:p>
    <w:p w14:paraId="263977B7" w14:textId="0D1DDBE2" w:rsidR="00D15A08" w:rsidRPr="005D43CF" w:rsidRDefault="00D15A0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Minutes from </w:t>
      </w:r>
      <w:r w:rsidR="00763D93">
        <w:rPr>
          <w:rFonts w:ascii="Times New Roman" w:hAnsi="Times New Roman" w:cs="Times New Roman"/>
          <w:sz w:val="20"/>
          <w:szCs w:val="20"/>
        </w:rPr>
        <w:t>3</w:t>
      </w:r>
      <w:r w:rsidRPr="005D43CF">
        <w:rPr>
          <w:rFonts w:ascii="Times New Roman" w:hAnsi="Times New Roman" w:cs="Times New Roman"/>
          <w:sz w:val="20"/>
          <w:szCs w:val="20"/>
        </w:rPr>
        <w:t>-</w:t>
      </w:r>
      <w:r w:rsidR="00763D93">
        <w:rPr>
          <w:rFonts w:ascii="Times New Roman" w:hAnsi="Times New Roman" w:cs="Times New Roman"/>
          <w:sz w:val="20"/>
          <w:szCs w:val="20"/>
        </w:rPr>
        <w:t>5</w:t>
      </w:r>
      <w:r w:rsidRPr="005D43CF">
        <w:rPr>
          <w:rFonts w:ascii="Times New Roman" w:hAnsi="Times New Roman" w:cs="Times New Roman"/>
          <w:sz w:val="20"/>
          <w:szCs w:val="20"/>
        </w:rPr>
        <w:t>-2</w:t>
      </w:r>
      <w:r w:rsidR="002D4E66">
        <w:rPr>
          <w:rFonts w:ascii="Times New Roman" w:hAnsi="Times New Roman" w:cs="Times New Roman"/>
          <w:sz w:val="20"/>
          <w:szCs w:val="20"/>
        </w:rPr>
        <w:t>6</w:t>
      </w:r>
      <w:r w:rsidRPr="005D43CF">
        <w:rPr>
          <w:rFonts w:ascii="Times New Roman" w:hAnsi="Times New Roman" w:cs="Times New Roman"/>
          <w:sz w:val="20"/>
          <w:szCs w:val="20"/>
        </w:rPr>
        <w:t xml:space="preserve"> Meeting </w:t>
      </w:r>
    </w:p>
    <w:p w14:paraId="3566D5F3" w14:textId="7E274281" w:rsidR="00D15A08" w:rsidRPr="005D43CF" w:rsidRDefault="00D15A08" w:rsidP="00D15A08">
      <w:pPr>
        <w:spacing w:after="0"/>
        <w:ind w:left="108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Proposed: </w:t>
      </w:r>
      <w:r w:rsidR="002D4E66">
        <w:rPr>
          <w:rFonts w:ascii="Times New Roman" w:hAnsi="Times New Roman" w:cs="Times New Roman"/>
          <w:sz w:val="20"/>
          <w:szCs w:val="20"/>
        </w:rPr>
        <w:t>KC</w:t>
      </w:r>
      <w:r w:rsidRPr="005D43CF">
        <w:rPr>
          <w:rFonts w:ascii="Times New Roman" w:hAnsi="Times New Roman" w:cs="Times New Roman"/>
          <w:sz w:val="20"/>
          <w:szCs w:val="20"/>
        </w:rPr>
        <w:t xml:space="preserve"> Seconded </w:t>
      </w:r>
      <w:r w:rsidR="00763D93">
        <w:rPr>
          <w:rFonts w:ascii="Times New Roman" w:hAnsi="Times New Roman" w:cs="Times New Roman"/>
          <w:sz w:val="20"/>
          <w:szCs w:val="20"/>
        </w:rPr>
        <w:t>JN</w:t>
      </w:r>
    </w:p>
    <w:p w14:paraId="193DEFD3" w14:textId="41F28DBC" w:rsidR="00D15A08" w:rsidRPr="005D43CF" w:rsidRDefault="00D15A08" w:rsidP="00D15A08">
      <w:pPr>
        <w:spacing w:after="0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  <w:r w:rsidRPr="005D43CF">
        <w:rPr>
          <w:rFonts w:ascii="Times New Roman" w:hAnsi="Times New Roman" w:cs="Times New Roman"/>
          <w:b/>
          <w:bCs/>
          <w:sz w:val="20"/>
          <w:szCs w:val="20"/>
        </w:rPr>
        <w:t xml:space="preserve">Vote: </w:t>
      </w:r>
      <w:r w:rsidR="003D1D54">
        <w:rPr>
          <w:rFonts w:ascii="Times New Roman" w:hAnsi="Times New Roman" w:cs="Times New Roman"/>
          <w:b/>
          <w:bCs/>
          <w:sz w:val="20"/>
          <w:szCs w:val="20"/>
        </w:rPr>
        <w:t>9</w:t>
      </w:r>
      <w:r w:rsidRPr="005D43CF">
        <w:rPr>
          <w:rFonts w:ascii="Times New Roman" w:hAnsi="Times New Roman" w:cs="Times New Roman"/>
          <w:b/>
          <w:bCs/>
          <w:sz w:val="20"/>
          <w:szCs w:val="20"/>
        </w:rPr>
        <w:t>-0-</w:t>
      </w:r>
      <w:r w:rsidR="008D2089" w:rsidRPr="005D43CF">
        <w:rPr>
          <w:rFonts w:ascii="Times New Roman" w:hAnsi="Times New Roman" w:cs="Times New Roman"/>
          <w:b/>
          <w:bCs/>
          <w:sz w:val="20"/>
          <w:szCs w:val="20"/>
        </w:rPr>
        <w:t>0</w:t>
      </w:r>
    </w:p>
    <w:p w14:paraId="31AC944F" w14:textId="77777777" w:rsidR="00720E9F" w:rsidRPr="005D43CF" w:rsidRDefault="00720E9F" w:rsidP="00D15A08">
      <w:pPr>
        <w:spacing w:after="0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</w:p>
    <w:p w14:paraId="662C5D6B" w14:textId="736FE1E1" w:rsidR="00B24A24" w:rsidRPr="005D43CF" w:rsidRDefault="00B24A2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Report re Programs from previous meeting </w:t>
      </w:r>
    </w:p>
    <w:p w14:paraId="253BBB68" w14:textId="77777777" w:rsidR="008F5AD3" w:rsidRPr="005D43CF" w:rsidRDefault="008F5AD3" w:rsidP="004C5ABB">
      <w:pPr>
        <w:rPr>
          <w:rFonts w:ascii="Times New Roman" w:hAnsi="Times New Roman" w:cs="Times New Roman"/>
          <w:sz w:val="20"/>
          <w:szCs w:val="20"/>
        </w:rPr>
      </w:pPr>
    </w:p>
    <w:p w14:paraId="10DF6464" w14:textId="256BDD29" w:rsidR="00A22B91" w:rsidRPr="008F5AD3" w:rsidRDefault="0027355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F5AD3">
        <w:rPr>
          <w:rFonts w:ascii="Times New Roman" w:hAnsi="Times New Roman" w:cs="Times New Roman"/>
          <w:sz w:val="24"/>
          <w:szCs w:val="24"/>
        </w:rPr>
        <w:t>Programs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083FAC" w14:textId="715B788B" w:rsidR="00CE729B" w:rsidRDefault="00763D93">
      <w:pPr>
        <w:pStyle w:val="ListParagraph"/>
        <w:numPr>
          <w:ilvl w:val="1"/>
          <w:numId w:val="2"/>
        </w:numPr>
        <w:spacing w:line="279" w:lineRule="auto"/>
      </w:pPr>
      <w:r>
        <w:t>Genetic Counselling MS</w:t>
      </w:r>
    </w:p>
    <w:p w14:paraId="694EF81A" w14:textId="2B77B9F8" w:rsidR="0035553F" w:rsidRPr="002D4E66" w:rsidRDefault="00763D93" w:rsidP="002D4E66">
      <w:pPr>
        <w:pStyle w:val="ListParagraph"/>
        <w:numPr>
          <w:ilvl w:val="2"/>
          <w:numId w:val="2"/>
        </w:numPr>
        <w:spacing w:line="279" w:lineRule="auto"/>
      </w:pPr>
      <w:r>
        <w:t>Passed</w:t>
      </w:r>
      <w:r w:rsidR="002628D8">
        <w:t xml:space="preserve"> 8-0-1</w:t>
      </w:r>
    </w:p>
    <w:p w14:paraId="727F8C63" w14:textId="0CD13AEB" w:rsidR="00CE729B" w:rsidRDefault="00763D93">
      <w:pPr>
        <w:pStyle w:val="ListParagraph"/>
        <w:numPr>
          <w:ilvl w:val="1"/>
          <w:numId w:val="2"/>
        </w:numPr>
        <w:spacing w:line="279" w:lineRule="auto"/>
      </w:pPr>
      <w:r>
        <w:t>Physician Asst Studies MS</w:t>
      </w:r>
    </w:p>
    <w:p w14:paraId="66CB9E1B" w14:textId="117E0D95" w:rsidR="00763D93" w:rsidRDefault="00763D93" w:rsidP="00763D93">
      <w:pPr>
        <w:pStyle w:val="ListParagraph"/>
        <w:numPr>
          <w:ilvl w:val="2"/>
          <w:numId w:val="2"/>
        </w:numPr>
        <w:spacing w:line="279" w:lineRule="auto"/>
      </w:pPr>
      <w:r>
        <w:t>Passed with minor revisions</w:t>
      </w:r>
      <w:r w:rsidR="002628D8">
        <w:t xml:space="preserve"> 8-0-1</w:t>
      </w:r>
    </w:p>
    <w:p w14:paraId="647E95DA" w14:textId="555CDB39" w:rsidR="00763D93" w:rsidRDefault="00763D93" w:rsidP="00763D93">
      <w:pPr>
        <w:pStyle w:val="ListParagraph"/>
        <w:numPr>
          <w:ilvl w:val="3"/>
          <w:numId w:val="2"/>
        </w:numPr>
        <w:spacing w:line="279" w:lineRule="auto"/>
      </w:pPr>
      <w:r>
        <w:t xml:space="preserve">Waiting for course to be passed as 2 credits </w:t>
      </w:r>
    </w:p>
    <w:p w14:paraId="11610F26" w14:textId="74A8FBA1" w:rsidR="008D2089" w:rsidRDefault="00763D93">
      <w:pPr>
        <w:pStyle w:val="ListParagraph"/>
        <w:numPr>
          <w:ilvl w:val="0"/>
          <w:numId w:val="1"/>
        </w:numPr>
        <w:spacing w:line="279" w:lineRule="auto"/>
        <w:rPr>
          <w:rFonts w:cstheme="minorHAnsi"/>
        </w:rPr>
      </w:pPr>
      <w:r>
        <w:rPr>
          <w:rFonts w:cstheme="minorHAnsi"/>
        </w:rPr>
        <w:t>Discussion on revisions and review of Curriculum Changes for Majors and Minors</w:t>
      </w:r>
    </w:p>
    <w:p w14:paraId="681C44C0" w14:textId="0BAE2E56" w:rsidR="00763D93" w:rsidRDefault="00763D93" w:rsidP="00763D93">
      <w:pPr>
        <w:pStyle w:val="ListParagraph"/>
        <w:numPr>
          <w:ilvl w:val="1"/>
          <w:numId w:val="1"/>
        </w:numPr>
        <w:spacing w:line="279" w:lineRule="auto"/>
        <w:rPr>
          <w:rFonts w:cstheme="minorHAnsi"/>
        </w:rPr>
      </w:pPr>
      <w:r>
        <w:rPr>
          <w:rFonts w:cstheme="minorHAnsi"/>
        </w:rPr>
        <w:t>Thanks to Committee expressed by Dr. Jonathan Mercantini</w:t>
      </w:r>
    </w:p>
    <w:p w14:paraId="53C0D3EA" w14:textId="251CA4EB" w:rsidR="00763D93" w:rsidRPr="00C53D22" w:rsidRDefault="00763D93" w:rsidP="00763D93">
      <w:pPr>
        <w:pStyle w:val="ListParagraph"/>
        <w:numPr>
          <w:ilvl w:val="1"/>
          <w:numId w:val="1"/>
        </w:numPr>
        <w:spacing w:line="279" w:lineRule="auto"/>
        <w:rPr>
          <w:rFonts w:cstheme="minorHAnsi"/>
        </w:rPr>
      </w:pPr>
      <w:r>
        <w:rPr>
          <w:rFonts w:cstheme="minorHAnsi"/>
        </w:rPr>
        <w:t>Timeline and questions re. process discussed</w:t>
      </w:r>
    </w:p>
    <w:p w14:paraId="709857FD" w14:textId="7DE3825C" w:rsidR="00AE2210" w:rsidRPr="002D7024" w:rsidRDefault="00AE2210">
      <w:pPr>
        <w:pStyle w:val="ListParagraph"/>
        <w:numPr>
          <w:ilvl w:val="0"/>
          <w:numId w:val="1"/>
        </w:numPr>
        <w:spacing w:line="279" w:lineRule="auto"/>
        <w:rPr>
          <w:rFonts w:cstheme="minorHAnsi"/>
          <w:sz w:val="20"/>
          <w:szCs w:val="20"/>
        </w:rPr>
      </w:pPr>
      <w:r w:rsidRPr="002D7024">
        <w:rPr>
          <w:rFonts w:cstheme="minorHAnsi"/>
          <w:sz w:val="20"/>
          <w:szCs w:val="20"/>
        </w:rPr>
        <w:t>Meeting Adjourned 4:</w:t>
      </w:r>
      <w:r w:rsidR="00763D93">
        <w:rPr>
          <w:rFonts w:cstheme="minorHAnsi"/>
          <w:sz w:val="20"/>
          <w:szCs w:val="20"/>
        </w:rPr>
        <w:t>15</w:t>
      </w:r>
      <w:r w:rsidRPr="002D7024">
        <w:rPr>
          <w:rFonts w:cstheme="minorHAnsi"/>
          <w:sz w:val="20"/>
          <w:szCs w:val="20"/>
        </w:rPr>
        <w:t>pm</w:t>
      </w:r>
    </w:p>
    <w:p w14:paraId="638B18F9" w14:textId="3F12B4BA" w:rsidR="0089065C" w:rsidRPr="002D7024" w:rsidRDefault="00A640B2" w:rsidP="0089065C">
      <w:pPr>
        <w:spacing w:line="279" w:lineRule="auto"/>
        <w:ind w:left="360" w:firstLine="720"/>
        <w:rPr>
          <w:rFonts w:eastAsia="Times New Roman" w:cstheme="minorHAnsi"/>
          <w:bCs/>
          <w:color w:val="222222"/>
          <w:sz w:val="20"/>
          <w:szCs w:val="20"/>
        </w:rPr>
      </w:pPr>
      <w:r w:rsidRPr="002D7024">
        <w:rPr>
          <w:rFonts w:eastAsia="Times New Roman" w:cstheme="minorHAnsi"/>
          <w:bCs/>
          <w:color w:val="222222"/>
          <w:sz w:val="20"/>
          <w:szCs w:val="20"/>
        </w:rPr>
        <w:t>Proposed</w:t>
      </w:r>
      <w:r w:rsidR="0089065C" w:rsidRPr="002D7024">
        <w:rPr>
          <w:rFonts w:eastAsia="Times New Roman" w:cstheme="minorHAnsi"/>
          <w:bCs/>
          <w:color w:val="222222"/>
          <w:sz w:val="20"/>
          <w:szCs w:val="20"/>
        </w:rPr>
        <w:t xml:space="preserve">: </w:t>
      </w:r>
      <w:r w:rsidR="00D86532">
        <w:rPr>
          <w:rFonts w:eastAsia="Times New Roman" w:cstheme="minorHAnsi"/>
          <w:bCs/>
          <w:color w:val="222222"/>
          <w:sz w:val="20"/>
          <w:szCs w:val="20"/>
        </w:rPr>
        <w:t>LK</w:t>
      </w:r>
      <w:r w:rsidR="00B24A24" w:rsidRPr="002D7024">
        <w:rPr>
          <w:rFonts w:eastAsia="Times New Roman" w:cstheme="minorHAnsi"/>
          <w:bCs/>
          <w:color w:val="222222"/>
          <w:sz w:val="20"/>
          <w:szCs w:val="20"/>
        </w:rPr>
        <w:t xml:space="preserve"> </w:t>
      </w:r>
      <w:r w:rsidRPr="002D7024">
        <w:rPr>
          <w:rFonts w:eastAsia="Times New Roman" w:cstheme="minorHAnsi"/>
          <w:bCs/>
          <w:color w:val="222222"/>
          <w:sz w:val="20"/>
          <w:szCs w:val="20"/>
        </w:rPr>
        <w:t xml:space="preserve">Seconded: </w:t>
      </w:r>
      <w:r w:rsidR="00D86532">
        <w:rPr>
          <w:rFonts w:eastAsia="Times New Roman" w:cstheme="minorHAnsi"/>
          <w:bCs/>
          <w:color w:val="222222"/>
          <w:sz w:val="20"/>
          <w:szCs w:val="20"/>
        </w:rPr>
        <w:t>ND</w:t>
      </w:r>
    </w:p>
    <w:p w14:paraId="358F6669" w14:textId="4AEE48D5" w:rsidR="00B24A24" w:rsidRPr="002D7024" w:rsidRDefault="00A640B2" w:rsidP="00CC344F">
      <w:pPr>
        <w:spacing w:line="279" w:lineRule="auto"/>
        <w:ind w:left="360" w:firstLine="720"/>
        <w:rPr>
          <w:rFonts w:cstheme="minorHAnsi"/>
          <w:b/>
          <w:bCs/>
          <w:sz w:val="20"/>
          <w:szCs w:val="20"/>
        </w:rPr>
      </w:pPr>
      <w:r w:rsidRPr="002D7024">
        <w:rPr>
          <w:rFonts w:cstheme="minorHAnsi"/>
          <w:b/>
          <w:bCs/>
          <w:sz w:val="20"/>
          <w:szCs w:val="20"/>
        </w:rPr>
        <w:t xml:space="preserve">Vote: </w:t>
      </w:r>
      <w:r w:rsidR="003D1D54">
        <w:rPr>
          <w:rFonts w:cstheme="minorHAnsi"/>
          <w:b/>
          <w:bCs/>
          <w:sz w:val="20"/>
          <w:szCs w:val="20"/>
        </w:rPr>
        <w:t>9</w:t>
      </w:r>
      <w:r w:rsidRPr="002D7024">
        <w:rPr>
          <w:rFonts w:cstheme="minorHAnsi"/>
          <w:b/>
          <w:bCs/>
          <w:sz w:val="20"/>
          <w:szCs w:val="20"/>
        </w:rPr>
        <w:t>-0-</w:t>
      </w:r>
      <w:r w:rsidR="008D2089" w:rsidRPr="002D7024">
        <w:rPr>
          <w:rFonts w:cstheme="minorHAnsi"/>
          <w:b/>
          <w:bCs/>
          <w:sz w:val="20"/>
          <w:szCs w:val="20"/>
        </w:rPr>
        <w:t>0</w:t>
      </w:r>
    </w:p>
    <w:p w14:paraId="7859380F" w14:textId="77777777" w:rsidR="00CE76DE" w:rsidRDefault="00CE76DE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3E5B142" w14:textId="77777777" w:rsidR="002D4E66" w:rsidRDefault="002D4E66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D0C4E03" w14:textId="77777777" w:rsidR="00DA0B83" w:rsidRDefault="00DA0B83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8AA55CF" w14:textId="77777777" w:rsidR="00763D93" w:rsidRDefault="00763D93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5513FEC" w14:textId="77777777" w:rsidR="00763D93" w:rsidRDefault="00763D93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9F94A9" w14:textId="77777777" w:rsidR="005241E2" w:rsidRPr="00712E48" w:rsidRDefault="005241E2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0DEAE767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4D2B3D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4D2B3D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/202</w:t>
      </w:r>
      <w:r w:rsidR="00CA46C2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098EA768" w:rsidR="00967AB7" w:rsidRPr="00963846" w:rsidRDefault="00586B2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N</w:t>
            </w:r>
            <w:r w:rsidR="00967AB7"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53306C2D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29708DB8" w:rsidR="005F6522" w:rsidRPr="00963846" w:rsidRDefault="00566F4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hristopher Navetta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1BF87E76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573119">
        <w:trPr>
          <w:trHeight w:val="458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0F054FBF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071211B9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5B3E8E5E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40B908F0" w:rsidR="00E41172" w:rsidRPr="00963846" w:rsidRDefault="00586B2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N</w:t>
            </w:r>
            <w:r w:rsidR="00E41172"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7F67C48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07FAB3BA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3403EC32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24969761" w:rsidR="005F652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1598B5F5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4AEAA35D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1E893885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1588FDE7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B89665" w14:textId="77777777" w:rsidR="009F10AF" w:rsidRDefault="009F10AF" w:rsidP="00693FC9">
      <w:pPr>
        <w:spacing w:after="0" w:line="240" w:lineRule="auto"/>
      </w:pPr>
      <w:r>
        <w:separator/>
      </w:r>
    </w:p>
  </w:endnote>
  <w:endnote w:type="continuationSeparator" w:id="0">
    <w:p w14:paraId="66E0883D" w14:textId="77777777" w:rsidR="009F10AF" w:rsidRDefault="009F10AF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5AFC5" w14:textId="77777777" w:rsidR="009F10AF" w:rsidRDefault="009F10AF" w:rsidP="00693FC9">
      <w:pPr>
        <w:spacing w:after="0" w:line="240" w:lineRule="auto"/>
      </w:pPr>
      <w:r>
        <w:separator/>
      </w:r>
    </w:p>
  </w:footnote>
  <w:footnote w:type="continuationSeparator" w:id="0">
    <w:p w14:paraId="330FFC72" w14:textId="77777777" w:rsidR="009F10AF" w:rsidRDefault="009F10AF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812E64"/>
    <w:multiLevelType w:val="hybridMultilevel"/>
    <w:tmpl w:val="BE6A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530737">
    <w:abstractNumId w:val="1"/>
  </w:num>
  <w:num w:numId="2" w16cid:durableId="1602182355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A5A89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1362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37597"/>
    <w:rsid w:val="00243710"/>
    <w:rsid w:val="00250623"/>
    <w:rsid w:val="002525D7"/>
    <w:rsid w:val="00253159"/>
    <w:rsid w:val="0025375B"/>
    <w:rsid w:val="00254055"/>
    <w:rsid w:val="00257A47"/>
    <w:rsid w:val="00262510"/>
    <w:rsid w:val="002628D8"/>
    <w:rsid w:val="00263436"/>
    <w:rsid w:val="0026678B"/>
    <w:rsid w:val="00273550"/>
    <w:rsid w:val="0027413E"/>
    <w:rsid w:val="00274565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C08A3"/>
    <w:rsid w:val="002C09E8"/>
    <w:rsid w:val="002D2878"/>
    <w:rsid w:val="002D419D"/>
    <w:rsid w:val="002D4E66"/>
    <w:rsid w:val="002D7024"/>
    <w:rsid w:val="002E56C1"/>
    <w:rsid w:val="002E699D"/>
    <w:rsid w:val="002E6CB5"/>
    <w:rsid w:val="002E6D66"/>
    <w:rsid w:val="002F427B"/>
    <w:rsid w:val="002F78E1"/>
    <w:rsid w:val="00300F06"/>
    <w:rsid w:val="003144BC"/>
    <w:rsid w:val="003145DE"/>
    <w:rsid w:val="00314934"/>
    <w:rsid w:val="00315B9A"/>
    <w:rsid w:val="0032047E"/>
    <w:rsid w:val="00323FF7"/>
    <w:rsid w:val="0032481B"/>
    <w:rsid w:val="00324EC2"/>
    <w:rsid w:val="00333B8D"/>
    <w:rsid w:val="00336ECF"/>
    <w:rsid w:val="00337257"/>
    <w:rsid w:val="00340485"/>
    <w:rsid w:val="0034058E"/>
    <w:rsid w:val="00340F79"/>
    <w:rsid w:val="00351E74"/>
    <w:rsid w:val="003523B4"/>
    <w:rsid w:val="00352A32"/>
    <w:rsid w:val="0035553F"/>
    <w:rsid w:val="00355BF8"/>
    <w:rsid w:val="00361D68"/>
    <w:rsid w:val="00364B68"/>
    <w:rsid w:val="0036731B"/>
    <w:rsid w:val="003676B3"/>
    <w:rsid w:val="00370B1E"/>
    <w:rsid w:val="00372777"/>
    <w:rsid w:val="003740EE"/>
    <w:rsid w:val="003758C5"/>
    <w:rsid w:val="003775D1"/>
    <w:rsid w:val="00385CDB"/>
    <w:rsid w:val="00385D41"/>
    <w:rsid w:val="0038790F"/>
    <w:rsid w:val="00391CDB"/>
    <w:rsid w:val="00393422"/>
    <w:rsid w:val="0039448F"/>
    <w:rsid w:val="003966A6"/>
    <w:rsid w:val="003A276C"/>
    <w:rsid w:val="003A3BA7"/>
    <w:rsid w:val="003B0513"/>
    <w:rsid w:val="003B29F3"/>
    <w:rsid w:val="003B2F3B"/>
    <w:rsid w:val="003B3E35"/>
    <w:rsid w:val="003B476B"/>
    <w:rsid w:val="003B5BAC"/>
    <w:rsid w:val="003C45D1"/>
    <w:rsid w:val="003C59E8"/>
    <w:rsid w:val="003D116D"/>
    <w:rsid w:val="003D1D54"/>
    <w:rsid w:val="003D2029"/>
    <w:rsid w:val="003D23C7"/>
    <w:rsid w:val="003D3F5A"/>
    <w:rsid w:val="003D4C58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0209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4985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ABB"/>
    <w:rsid w:val="004C5DA6"/>
    <w:rsid w:val="004C646D"/>
    <w:rsid w:val="004D1776"/>
    <w:rsid w:val="004D2B3D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41E2"/>
    <w:rsid w:val="00526245"/>
    <w:rsid w:val="0052628E"/>
    <w:rsid w:val="00532466"/>
    <w:rsid w:val="00533AEC"/>
    <w:rsid w:val="00554C04"/>
    <w:rsid w:val="00556768"/>
    <w:rsid w:val="0056127B"/>
    <w:rsid w:val="00564D14"/>
    <w:rsid w:val="00566E3F"/>
    <w:rsid w:val="00566F4A"/>
    <w:rsid w:val="00567034"/>
    <w:rsid w:val="0056716C"/>
    <w:rsid w:val="0057208E"/>
    <w:rsid w:val="00573119"/>
    <w:rsid w:val="005746CD"/>
    <w:rsid w:val="00576AE7"/>
    <w:rsid w:val="00580FC8"/>
    <w:rsid w:val="00582DC4"/>
    <w:rsid w:val="00584807"/>
    <w:rsid w:val="00586B27"/>
    <w:rsid w:val="00590D45"/>
    <w:rsid w:val="00595B97"/>
    <w:rsid w:val="0059600D"/>
    <w:rsid w:val="00596B57"/>
    <w:rsid w:val="005A2CB5"/>
    <w:rsid w:val="005A36B5"/>
    <w:rsid w:val="005A5A2F"/>
    <w:rsid w:val="005C69EC"/>
    <w:rsid w:val="005D1828"/>
    <w:rsid w:val="005D1CA8"/>
    <w:rsid w:val="005D43CF"/>
    <w:rsid w:val="005D4FEA"/>
    <w:rsid w:val="005D7C75"/>
    <w:rsid w:val="005E0234"/>
    <w:rsid w:val="005E0BF2"/>
    <w:rsid w:val="005E5919"/>
    <w:rsid w:val="005E665A"/>
    <w:rsid w:val="005F2F72"/>
    <w:rsid w:val="005F470D"/>
    <w:rsid w:val="005F5CA4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0CF6"/>
    <w:rsid w:val="00652B55"/>
    <w:rsid w:val="0065334D"/>
    <w:rsid w:val="006544A8"/>
    <w:rsid w:val="00654601"/>
    <w:rsid w:val="00656824"/>
    <w:rsid w:val="00665D1A"/>
    <w:rsid w:val="00670C44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C7509"/>
    <w:rsid w:val="006D3A37"/>
    <w:rsid w:val="006D4F36"/>
    <w:rsid w:val="006E2068"/>
    <w:rsid w:val="006E2C1A"/>
    <w:rsid w:val="006E587A"/>
    <w:rsid w:val="006E73F1"/>
    <w:rsid w:val="006F00B5"/>
    <w:rsid w:val="006F3113"/>
    <w:rsid w:val="006F3624"/>
    <w:rsid w:val="006F58CE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0E9F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3D93"/>
    <w:rsid w:val="0076632E"/>
    <w:rsid w:val="00771792"/>
    <w:rsid w:val="007752BC"/>
    <w:rsid w:val="00775549"/>
    <w:rsid w:val="007771E9"/>
    <w:rsid w:val="00777613"/>
    <w:rsid w:val="00782B3A"/>
    <w:rsid w:val="00784315"/>
    <w:rsid w:val="00785A49"/>
    <w:rsid w:val="00787918"/>
    <w:rsid w:val="00787FDD"/>
    <w:rsid w:val="00790F68"/>
    <w:rsid w:val="00793CAC"/>
    <w:rsid w:val="00794361"/>
    <w:rsid w:val="0079675C"/>
    <w:rsid w:val="007971AD"/>
    <w:rsid w:val="00797878"/>
    <w:rsid w:val="007A351B"/>
    <w:rsid w:val="007A678D"/>
    <w:rsid w:val="007A6B1E"/>
    <w:rsid w:val="007B06B9"/>
    <w:rsid w:val="007B5B40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0971"/>
    <w:rsid w:val="00872786"/>
    <w:rsid w:val="00874903"/>
    <w:rsid w:val="00877253"/>
    <w:rsid w:val="008775A1"/>
    <w:rsid w:val="00882D4E"/>
    <w:rsid w:val="0089065C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2089"/>
    <w:rsid w:val="008D7337"/>
    <w:rsid w:val="008D79C5"/>
    <w:rsid w:val="008E15FA"/>
    <w:rsid w:val="008E58D1"/>
    <w:rsid w:val="008F2F66"/>
    <w:rsid w:val="008F5AD3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3DE5"/>
    <w:rsid w:val="00934776"/>
    <w:rsid w:val="00934A92"/>
    <w:rsid w:val="00934D07"/>
    <w:rsid w:val="00934E52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0E46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10AF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37BD6"/>
    <w:rsid w:val="00A47E06"/>
    <w:rsid w:val="00A54F94"/>
    <w:rsid w:val="00A57111"/>
    <w:rsid w:val="00A625AB"/>
    <w:rsid w:val="00A63F77"/>
    <w:rsid w:val="00A640B2"/>
    <w:rsid w:val="00A64C66"/>
    <w:rsid w:val="00A652B0"/>
    <w:rsid w:val="00A7055E"/>
    <w:rsid w:val="00A910D9"/>
    <w:rsid w:val="00AA536F"/>
    <w:rsid w:val="00AA57E2"/>
    <w:rsid w:val="00AA60E7"/>
    <w:rsid w:val="00AB788F"/>
    <w:rsid w:val="00AC0E71"/>
    <w:rsid w:val="00AC1D36"/>
    <w:rsid w:val="00AC3712"/>
    <w:rsid w:val="00AC4A2B"/>
    <w:rsid w:val="00AC64ED"/>
    <w:rsid w:val="00AC6ECB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4A24"/>
    <w:rsid w:val="00B27B6E"/>
    <w:rsid w:val="00B3062B"/>
    <w:rsid w:val="00B33204"/>
    <w:rsid w:val="00B34DF9"/>
    <w:rsid w:val="00B36228"/>
    <w:rsid w:val="00B37826"/>
    <w:rsid w:val="00B40F39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5BC"/>
    <w:rsid w:val="00BA2B89"/>
    <w:rsid w:val="00BA4E59"/>
    <w:rsid w:val="00BA648C"/>
    <w:rsid w:val="00BA7453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36EC5"/>
    <w:rsid w:val="00C4260F"/>
    <w:rsid w:val="00C44794"/>
    <w:rsid w:val="00C46412"/>
    <w:rsid w:val="00C5215A"/>
    <w:rsid w:val="00C53D22"/>
    <w:rsid w:val="00C5427D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A46C2"/>
    <w:rsid w:val="00CB0236"/>
    <w:rsid w:val="00CB250B"/>
    <w:rsid w:val="00CB3699"/>
    <w:rsid w:val="00CB4068"/>
    <w:rsid w:val="00CC3177"/>
    <w:rsid w:val="00CC344F"/>
    <w:rsid w:val="00CC3800"/>
    <w:rsid w:val="00CC4BF0"/>
    <w:rsid w:val="00CC4E7A"/>
    <w:rsid w:val="00CC53CE"/>
    <w:rsid w:val="00CC5983"/>
    <w:rsid w:val="00CC607A"/>
    <w:rsid w:val="00CC77D5"/>
    <w:rsid w:val="00CD052E"/>
    <w:rsid w:val="00CE12DA"/>
    <w:rsid w:val="00CE5ADD"/>
    <w:rsid w:val="00CE729B"/>
    <w:rsid w:val="00CE76DE"/>
    <w:rsid w:val="00CF4C3E"/>
    <w:rsid w:val="00D04DAE"/>
    <w:rsid w:val="00D15A08"/>
    <w:rsid w:val="00D162E4"/>
    <w:rsid w:val="00D17A4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40C5"/>
    <w:rsid w:val="00D67FAA"/>
    <w:rsid w:val="00D752CF"/>
    <w:rsid w:val="00D77792"/>
    <w:rsid w:val="00D777CA"/>
    <w:rsid w:val="00D80F8C"/>
    <w:rsid w:val="00D824AA"/>
    <w:rsid w:val="00D82B2D"/>
    <w:rsid w:val="00D82C57"/>
    <w:rsid w:val="00D84784"/>
    <w:rsid w:val="00D858C1"/>
    <w:rsid w:val="00D86532"/>
    <w:rsid w:val="00D870CB"/>
    <w:rsid w:val="00D8741E"/>
    <w:rsid w:val="00D919DA"/>
    <w:rsid w:val="00D923B9"/>
    <w:rsid w:val="00D92AC1"/>
    <w:rsid w:val="00DA0B83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4834"/>
    <w:rsid w:val="00E654BF"/>
    <w:rsid w:val="00E65B2D"/>
    <w:rsid w:val="00E7607E"/>
    <w:rsid w:val="00E77A41"/>
    <w:rsid w:val="00E808F8"/>
    <w:rsid w:val="00E81967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784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6018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A6E11"/>
    <w:rsid w:val="00FB4FB6"/>
    <w:rsid w:val="00FC07BD"/>
    <w:rsid w:val="00FD04F3"/>
    <w:rsid w:val="00FD1D71"/>
    <w:rsid w:val="00FD541F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8</cp:revision>
  <cp:lastPrinted>2018-06-21T21:52:00Z</cp:lastPrinted>
  <dcterms:created xsi:type="dcterms:W3CDTF">2026-04-19T20:37:00Z</dcterms:created>
  <dcterms:modified xsi:type="dcterms:W3CDTF">2026-04-19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